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4830" w:rsidRDefault="004F3DDD">
      <w:pPr>
        <w:rPr>
          <w:sz w:val="20"/>
          <w:szCs w:val="20"/>
        </w:rPr>
      </w:pPr>
      <w:r>
        <w:rPr>
          <w:i/>
          <w:iCs/>
          <w:sz w:val="20"/>
          <w:szCs w:val="20"/>
        </w:rPr>
        <w:t>Ref:</w:t>
      </w:r>
      <w:r w:rsidR="00115FA1">
        <w:rPr>
          <w:sz w:val="20"/>
          <w:szCs w:val="20"/>
        </w:rPr>
        <w:t xml:space="preserve"> AIT/CSE/2024-25/ASS-02</w:t>
      </w:r>
      <w:r>
        <w:rPr>
          <w:sz w:val="20"/>
          <w:szCs w:val="20"/>
        </w:rPr>
        <w:t xml:space="preserve">         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</w:t>
      </w:r>
      <w:r w:rsidR="00115FA1">
        <w:rPr>
          <w:sz w:val="20"/>
          <w:szCs w:val="20"/>
        </w:rPr>
        <w:t xml:space="preserve">        </w:t>
      </w:r>
      <w:r w:rsidR="00115FA1">
        <w:rPr>
          <w:sz w:val="20"/>
          <w:szCs w:val="20"/>
        </w:rPr>
        <w:tab/>
      </w:r>
      <w:r w:rsidR="00115FA1">
        <w:rPr>
          <w:sz w:val="20"/>
          <w:szCs w:val="20"/>
        </w:rPr>
        <w:tab/>
        <w:t xml:space="preserve">              Date: 05/12</w:t>
      </w:r>
      <w:r>
        <w:rPr>
          <w:sz w:val="20"/>
          <w:szCs w:val="20"/>
        </w:rPr>
        <w:t>/2024</w:t>
      </w:r>
    </w:p>
    <w:p w:rsidR="00115FA1" w:rsidRPr="00115FA1" w:rsidRDefault="00115FA1" w:rsidP="00115FA1">
      <w:pPr>
        <w:jc w:val="center"/>
        <w:rPr>
          <w:rFonts w:cstheme="minorHAnsi"/>
          <w:bCs/>
          <w:sz w:val="28"/>
          <w:szCs w:val="28"/>
        </w:rPr>
      </w:pPr>
      <w:r w:rsidRPr="00115FA1">
        <w:rPr>
          <w:rFonts w:cstheme="minorHAnsi"/>
          <w:bCs/>
          <w:sz w:val="28"/>
          <w:szCs w:val="28"/>
        </w:rPr>
        <w:t>Assignment – 2</w:t>
      </w:r>
    </w:p>
    <w:p w:rsidR="00115FA1" w:rsidRPr="00115FA1" w:rsidRDefault="00115FA1" w:rsidP="00115FA1">
      <w:pPr>
        <w:pBdr>
          <w:top w:val="nil"/>
          <w:left w:val="nil"/>
          <w:bottom w:val="nil"/>
          <w:right w:val="nil"/>
          <w:between w:val="nil"/>
        </w:pBdr>
        <w:spacing w:before="119"/>
        <w:rPr>
          <w:rFonts w:eastAsia="Times New Roman" w:cstheme="minorHAnsi"/>
          <w:bCs/>
          <w:color w:val="000000"/>
          <w:sz w:val="28"/>
          <w:szCs w:val="28"/>
        </w:rPr>
      </w:pPr>
      <w:r w:rsidRPr="00115FA1">
        <w:rPr>
          <w:rFonts w:eastAsia="Times New Roman" w:cstheme="minorHAnsi"/>
          <w:bCs/>
          <w:color w:val="000000"/>
          <w:sz w:val="28"/>
          <w:szCs w:val="28"/>
        </w:rPr>
        <w:t xml:space="preserve">Sub with Code: NOSQL DATABASE (21CS745)                                        </w:t>
      </w:r>
    </w:p>
    <w:p w:rsidR="00115FA1" w:rsidRPr="00115FA1" w:rsidRDefault="00115FA1" w:rsidP="00115FA1">
      <w:pPr>
        <w:pBdr>
          <w:top w:val="nil"/>
          <w:left w:val="nil"/>
          <w:bottom w:val="nil"/>
          <w:right w:val="nil"/>
          <w:between w:val="nil"/>
        </w:pBdr>
        <w:spacing w:before="119"/>
        <w:rPr>
          <w:rFonts w:eastAsia="Times New Roman" w:cstheme="minorHAnsi"/>
          <w:bCs/>
          <w:color w:val="000000"/>
          <w:sz w:val="28"/>
          <w:szCs w:val="28"/>
        </w:rPr>
      </w:pPr>
      <w:r w:rsidRPr="00115FA1">
        <w:rPr>
          <w:rFonts w:eastAsia="Times New Roman" w:cstheme="minorHAnsi"/>
          <w:bCs/>
          <w:color w:val="000000"/>
          <w:sz w:val="28"/>
          <w:szCs w:val="28"/>
        </w:rPr>
        <w:t>Semester/Section:7 (A, B, C, D)</w:t>
      </w:r>
    </w:p>
    <w:p w:rsidR="00115FA1" w:rsidRPr="00115FA1" w:rsidRDefault="00115FA1" w:rsidP="00115FA1">
      <w:pPr>
        <w:pBdr>
          <w:top w:val="nil"/>
          <w:left w:val="nil"/>
          <w:bottom w:val="nil"/>
          <w:right w:val="nil"/>
          <w:between w:val="nil"/>
        </w:pBdr>
        <w:spacing w:before="119"/>
        <w:rPr>
          <w:rFonts w:eastAsia="Times New Roman" w:cstheme="minorHAnsi"/>
          <w:bCs/>
          <w:color w:val="000000"/>
          <w:sz w:val="28"/>
          <w:szCs w:val="28"/>
        </w:rPr>
      </w:pPr>
    </w:p>
    <w:p w:rsidR="00115FA1" w:rsidRDefault="00115FA1" w:rsidP="00115FA1">
      <w:pPr>
        <w:pStyle w:val="Header"/>
        <w:numPr>
          <w:ilvl w:val="0"/>
          <w:numId w:val="4"/>
        </w:numPr>
        <w:rPr>
          <w:rFonts w:cstheme="minorHAnsi"/>
          <w:sz w:val="24"/>
          <w:szCs w:val="28"/>
        </w:rPr>
      </w:pPr>
      <w:r>
        <w:rPr>
          <w:rFonts w:cstheme="minorHAnsi"/>
          <w:sz w:val="24"/>
          <w:szCs w:val="28"/>
        </w:rPr>
        <w:t>Explain with a neat diagram, the partitioning and combining in Map Reduce?</w:t>
      </w:r>
    </w:p>
    <w:p w:rsidR="00115FA1" w:rsidRDefault="00115FA1" w:rsidP="00115FA1">
      <w:pPr>
        <w:pStyle w:val="Header"/>
        <w:numPr>
          <w:ilvl w:val="0"/>
          <w:numId w:val="4"/>
        </w:numPr>
        <w:rPr>
          <w:rFonts w:cstheme="minorHAnsi"/>
          <w:sz w:val="24"/>
          <w:szCs w:val="28"/>
        </w:rPr>
      </w:pPr>
      <w:r>
        <w:rPr>
          <w:rFonts w:cstheme="minorHAnsi"/>
          <w:sz w:val="24"/>
          <w:szCs w:val="28"/>
        </w:rPr>
        <w:t>What are document databases? Eloborate the features and use cases of document database and when not use document database?</w:t>
      </w:r>
    </w:p>
    <w:p w:rsidR="00115FA1" w:rsidRDefault="00115FA1" w:rsidP="00115FA1">
      <w:pPr>
        <w:pStyle w:val="Header"/>
        <w:numPr>
          <w:ilvl w:val="0"/>
          <w:numId w:val="4"/>
        </w:numPr>
        <w:rPr>
          <w:rFonts w:cstheme="minorHAnsi"/>
          <w:sz w:val="24"/>
          <w:szCs w:val="28"/>
        </w:rPr>
      </w:pPr>
      <w:r>
        <w:rPr>
          <w:rFonts w:cstheme="minorHAnsi"/>
          <w:sz w:val="24"/>
          <w:szCs w:val="28"/>
        </w:rPr>
        <w:t>Explain consistency and availability in MongoDB with a net diagram for configuration of replica sets?</w:t>
      </w:r>
    </w:p>
    <w:p w:rsidR="00115FA1" w:rsidRDefault="00115FA1" w:rsidP="00115FA1">
      <w:pPr>
        <w:pStyle w:val="Header"/>
        <w:numPr>
          <w:ilvl w:val="0"/>
          <w:numId w:val="4"/>
        </w:numPr>
        <w:rPr>
          <w:rFonts w:cstheme="minorHAnsi"/>
          <w:sz w:val="24"/>
          <w:szCs w:val="28"/>
        </w:rPr>
      </w:pPr>
      <w:r>
        <w:rPr>
          <w:rFonts w:cstheme="minorHAnsi"/>
          <w:sz w:val="24"/>
          <w:szCs w:val="28"/>
        </w:rPr>
        <w:t>Briefly explain the scaling feature in document databases with a neat diagram?</w:t>
      </w:r>
    </w:p>
    <w:p w:rsidR="00115FA1" w:rsidRDefault="00115FA1" w:rsidP="00115FA1">
      <w:pPr>
        <w:pStyle w:val="Header"/>
        <w:numPr>
          <w:ilvl w:val="0"/>
          <w:numId w:val="4"/>
        </w:numPr>
        <w:rPr>
          <w:rFonts w:cstheme="minorHAnsi"/>
          <w:sz w:val="24"/>
          <w:szCs w:val="28"/>
        </w:rPr>
      </w:pPr>
      <w:r>
        <w:rPr>
          <w:rFonts w:cstheme="minorHAnsi"/>
          <w:sz w:val="24"/>
          <w:szCs w:val="28"/>
        </w:rPr>
        <w:t>Briefly describe the labels, properties in Graph databases? Explain suitable use cases of Graph databases?</w:t>
      </w:r>
    </w:p>
    <w:p w:rsidR="00115FA1" w:rsidRDefault="00115FA1" w:rsidP="00115FA1">
      <w:pPr>
        <w:pStyle w:val="Header"/>
        <w:numPr>
          <w:ilvl w:val="0"/>
          <w:numId w:val="4"/>
        </w:numPr>
        <w:rPr>
          <w:rFonts w:cstheme="minorHAnsi"/>
          <w:sz w:val="24"/>
          <w:szCs w:val="28"/>
        </w:rPr>
      </w:pPr>
      <w:r>
        <w:rPr>
          <w:rFonts w:cstheme="minorHAnsi"/>
          <w:sz w:val="24"/>
          <w:szCs w:val="28"/>
        </w:rPr>
        <w:t xml:space="preserve">  Explain Consistency, availability and Transactions in Graph databases with examples?</w:t>
      </w:r>
    </w:p>
    <w:p w:rsidR="00115FA1" w:rsidRDefault="00115FA1" w:rsidP="00115FA1">
      <w:pPr>
        <w:pStyle w:val="Header"/>
        <w:numPr>
          <w:ilvl w:val="0"/>
          <w:numId w:val="4"/>
        </w:numPr>
        <w:rPr>
          <w:rFonts w:cstheme="minorHAnsi"/>
          <w:sz w:val="24"/>
          <w:szCs w:val="28"/>
        </w:rPr>
      </w:pPr>
      <w:r>
        <w:rPr>
          <w:rFonts w:cstheme="minorHAnsi"/>
          <w:sz w:val="24"/>
          <w:szCs w:val="28"/>
        </w:rPr>
        <w:t>List and explain the use cases where Graph databases are very useful?</w:t>
      </w:r>
    </w:p>
    <w:p w:rsidR="00115FA1" w:rsidRPr="00115FA1" w:rsidRDefault="00115FA1" w:rsidP="00115FA1">
      <w:pPr>
        <w:pStyle w:val="Header"/>
        <w:numPr>
          <w:ilvl w:val="0"/>
          <w:numId w:val="4"/>
        </w:numPr>
        <w:rPr>
          <w:rFonts w:cstheme="minorHAnsi"/>
          <w:sz w:val="24"/>
          <w:szCs w:val="28"/>
        </w:rPr>
      </w:pPr>
      <w:r>
        <w:rPr>
          <w:rFonts w:cstheme="minorHAnsi"/>
          <w:sz w:val="24"/>
          <w:szCs w:val="28"/>
        </w:rPr>
        <w:t xml:space="preserve">Explain scaling and application level </w:t>
      </w:r>
      <w:r>
        <w:rPr>
          <w:rFonts w:cstheme="minorHAnsi"/>
          <w:sz w:val="24"/>
          <w:szCs w:val="28"/>
        </w:rPr>
        <w:t>sharding</w:t>
      </w:r>
      <w:r>
        <w:rPr>
          <w:rFonts w:cstheme="minorHAnsi"/>
          <w:sz w:val="24"/>
          <w:szCs w:val="28"/>
        </w:rPr>
        <w:t xml:space="preserve"> of nodes with a neat diagram?</w:t>
      </w:r>
      <w:bookmarkStart w:id="0" w:name="_GoBack"/>
      <w:bookmarkEnd w:id="0"/>
    </w:p>
    <w:p w:rsidR="00834830" w:rsidRPr="00115FA1" w:rsidRDefault="004F3DDD">
      <w:pPr>
        <w:pStyle w:val="Header"/>
        <w:rPr>
          <w:rFonts w:ascii="Times New Roman" w:hAnsi="Times New Roman" w:cs="Times New Roman"/>
          <w:sz w:val="24"/>
          <w:szCs w:val="24"/>
        </w:rPr>
      </w:pPr>
      <w:r w:rsidRPr="00115FA1">
        <w:rPr>
          <w:rFonts w:ascii="Times New Roman" w:hAnsi="Times New Roman" w:cs="Times New Roman"/>
          <w:sz w:val="24"/>
          <w:szCs w:val="24"/>
        </w:rPr>
        <w:tab/>
      </w:r>
    </w:p>
    <w:p w:rsidR="00834830" w:rsidRDefault="00834830"/>
    <w:sectPr w:rsidR="00834830">
      <w:headerReference w:type="default" r:id="rId8"/>
      <w:footerReference w:type="default" r:id="rId9"/>
      <w:pgSz w:w="12240" w:h="15840"/>
      <w:pgMar w:top="1440" w:right="1440" w:bottom="1440" w:left="1440" w:header="283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3DDD" w:rsidRDefault="004F3DDD">
      <w:pPr>
        <w:spacing w:line="240" w:lineRule="auto"/>
      </w:pPr>
      <w:r>
        <w:separator/>
      </w:r>
    </w:p>
  </w:endnote>
  <w:endnote w:type="continuationSeparator" w:id="0">
    <w:p w:rsidR="004F3DDD" w:rsidRDefault="004F3DD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4830" w:rsidRDefault="00834830">
    <w:pPr>
      <w:pStyle w:val="Footer"/>
    </w:pPr>
  </w:p>
  <w:p w:rsidR="00834830" w:rsidRDefault="0083483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3DDD" w:rsidRDefault="004F3DDD">
      <w:pPr>
        <w:spacing w:after="0"/>
      </w:pPr>
      <w:r>
        <w:separator/>
      </w:r>
    </w:p>
  </w:footnote>
  <w:footnote w:type="continuationSeparator" w:id="0">
    <w:p w:rsidR="004F3DDD" w:rsidRDefault="004F3D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34830" w:rsidRDefault="00834830">
    <w:pPr>
      <w:tabs>
        <w:tab w:val="left" w:pos="1335"/>
        <w:tab w:val="center" w:pos="4680"/>
        <w:tab w:val="left" w:pos="8100"/>
      </w:tabs>
      <w:spacing w:after="0" w:line="240" w:lineRule="auto"/>
      <w:rPr>
        <w:rFonts w:ascii="Cambria" w:hAnsi="Cambria"/>
        <w:szCs w:val="18"/>
      </w:rPr>
    </w:pPr>
  </w:p>
  <w:tbl>
    <w:tblPr>
      <w:tblStyle w:val="TableGrid"/>
      <w:tblW w:w="10632" w:type="dxa"/>
      <w:tblInd w:w="-3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90"/>
      <w:gridCol w:w="8942"/>
    </w:tblGrid>
    <w:tr w:rsidR="00834830">
      <w:trPr>
        <w:trHeight w:val="541"/>
      </w:trPr>
      <w:tc>
        <w:tcPr>
          <w:tcW w:w="1560" w:type="dxa"/>
        </w:tcPr>
        <w:p w:rsidR="00834830" w:rsidRDefault="004F3DDD">
          <w:pPr>
            <w:tabs>
              <w:tab w:val="left" w:pos="1335"/>
              <w:tab w:val="center" w:pos="4680"/>
              <w:tab w:val="left" w:pos="8100"/>
            </w:tabs>
            <w:spacing w:after="0" w:line="240" w:lineRule="auto"/>
            <w:jc w:val="center"/>
            <w:rPr>
              <w:rFonts w:ascii="Cambria" w:hAnsi="Cambria"/>
              <w:szCs w:val="18"/>
            </w:rPr>
          </w:pPr>
          <w:r>
            <w:rPr>
              <w:rFonts w:ascii="Times New Roman" w:hAnsi="Times New Roman" w:cs="Times New Roman"/>
              <w:b/>
              <w:noProof/>
              <w:sz w:val="24"/>
              <w:szCs w:val="24"/>
              <w:lang w:val="en-IN" w:eastAsia="en-IN"/>
            </w:rPr>
            <w:drawing>
              <wp:inline distT="0" distB="0" distL="0" distR="0">
                <wp:extent cx="935990" cy="93599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6000" cy="93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072" w:type="dxa"/>
        </w:tcPr>
        <w:p w:rsidR="00834830" w:rsidRDefault="004F3DDD">
          <w:pPr>
            <w:tabs>
              <w:tab w:val="left" w:pos="-108"/>
              <w:tab w:val="center" w:pos="4680"/>
              <w:tab w:val="left" w:pos="8100"/>
            </w:tabs>
            <w:spacing w:after="0" w:line="240" w:lineRule="auto"/>
            <w:ind w:left="-108"/>
            <w:jc w:val="center"/>
            <w:rPr>
              <w:rFonts w:cstheme="minorHAnsi"/>
              <w:b/>
              <w:sz w:val="32"/>
              <w:szCs w:val="32"/>
            </w:rPr>
          </w:pPr>
          <w:r>
            <w:rPr>
              <w:rFonts w:cstheme="minorHAnsi"/>
              <w:b/>
              <w:sz w:val="32"/>
              <w:szCs w:val="32"/>
            </w:rPr>
            <w:t>Department of Computer Science and Engineering</w:t>
          </w:r>
        </w:p>
        <w:p w:rsidR="00834830" w:rsidRDefault="004F3DDD">
          <w:pPr>
            <w:tabs>
              <w:tab w:val="left" w:pos="-108"/>
              <w:tab w:val="center" w:pos="4680"/>
              <w:tab w:val="left" w:pos="8100"/>
            </w:tabs>
            <w:spacing w:after="0"/>
            <w:ind w:left="-108"/>
            <w:jc w:val="center"/>
            <w:rPr>
              <w:rFonts w:cstheme="minorHAnsi"/>
              <w:b/>
              <w:sz w:val="28"/>
              <w:szCs w:val="28"/>
            </w:rPr>
          </w:pPr>
          <w:r>
            <w:rPr>
              <w:rFonts w:cstheme="minorHAnsi"/>
              <w:b/>
              <w:sz w:val="28"/>
              <w:szCs w:val="28"/>
            </w:rPr>
            <w:t>Acharya Institute of Technology</w:t>
          </w:r>
        </w:p>
        <w:p w:rsidR="00834830" w:rsidRDefault="004F3DDD">
          <w:pPr>
            <w:tabs>
              <w:tab w:val="left" w:pos="-108"/>
              <w:tab w:val="center" w:pos="4680"/>
              <w:tab w:val="left" w:pos="8100"/>
            </w:tabs>
            <w:spacing w:after="0" w:line="240" w:lineRule="auto"/>
            <w:ind w:left="-108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>Affiliated to ​VTU, Recognized by GOK and Approved by AICTE, New Delhi (Accredited by NAAC and NBA)</w:t>
          </w:r>
        </w:p>
        <w:p w:rsidR="00834830" w:rsidRDefault="004F3DDD">
          <w:pPr>
            <w:spacing w:after="0" w:line="240" w:lineRule="auto"/>
            <w:rPr>
              <w:rFonts w:cstheme="minorHAnsi"/>
              <w:sz w:val="20"/>
              <w:szCs w:val="20"/>
            </w:rPr>
          </w:pPr>
          <w:r>
            <w:rPr>
              <w:rFonts w:cstheme="minorHAnsi"/>
              <w:sz w:val="20"/>
              <w:szCs w:val="20"/>
            </w:rPr>
            <w:t>Acharya Dr. Sarvepalli Radhakrishnan Road, Acharya P.O., Soladevanahalli, Bangalore-560107, INDIA</w:t>
          </w:r>
        </w:p>
        <w:p w:rsidR="00834830" w:rsidRDefault="004F3DDD">
          <w:pPr>
            <w:spacing w:after="0" w:line="240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hyperlink r:id="rId2" w:history="1">
            <w:r>
              <w:rPr>
                <w:rStyle w:val="Hyperlink"/>
                <w:rFonts w:cstheme="minorHAnsi"/>
                <w:sz w:val="20"/>
                <w:szCs w:val="20"/>
              </w:rPr>
              <w:t>www.acharya.ac.in</w:t>
            </w:r>
          </w:hyperlink>
          <w:r>
            <w:rPr>
              <w:rFonts w:cstheme="minorHAnsi"/>
              <w:sz w:val="20"/>
              <w:szCs w:val="20"/>
            </w:rPr>
            <w:t>, Email: hod-cse@acharya.ac.in</w:t>
          </w:r>
        </w:p>
      </w:tc>
    </w:tr>
  </w:tbl>
  <w:p w:rsidR="00834830" w:rsidRDefault="00DD7A22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506730</wp:posOffset>
              </wp:positionH>
              <wp:positionV relativeFrom="paragraph">
                <wp:posOffset>121285</wp:posOffset>
              </wp:positionV>
              <wp:extent cx="7065645" cy="219075"/>
              <wp:effectExtent l="17145" t="16510" r="22860" b="21590"/>
              <wp:wrapNone/>
              <wp:docPr id="3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65645" cy="219075"/>
                      </a:xfrm>
                      <a:prstGeom prst="bentConnector3">
                        <a:avLst>
                          <a:gd name="adj1" fmla="val 4139"/>
                        </a:avLst>
                      </a:prstGeom>
                      <a:noFill/>
                      <a:ln w="28575">
                        <a:solidFill>
                          <a:srgbClr val="E36C0A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64A59A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1" o:spid="_x0000_s1026" type="#_x0000_t34" style="position:absolute;margin-left:-39.9pt;margin-top:9.55pt;width:556.35pt;height:17.2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" adj="894" strokecolor="#e36c0a" strokeweight="2.25pt"/>
          </w:pict>
        </mc:Fallback>
      </mc:AlternateContent>
    </w:r>
    <w:r>
      <w:rPr>
        <w:rFonts w:ascii="Times New Roman" w:hAnsi="Times New Roman" w:cs="Times New Roman"/>
        <w:b/>
        <w:noProof/>
        <w:sz w:val="24"/>
        <w:szCs w:val="24"/>
        <w:lang w:val="en-IN"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505460</wp:posOffset>
              </wp:positionH>
              <wp:positionV relativeFrom="paragraph">
                <wp:posOffset>57785</wp:posOffset>
              </wp:positionV>
              <wp:extent cx="7078980" cy="238125"/>
              <wp:effectExtent l="18415" t="19685" r="17780" b="1841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8980" cy="238125"/>
                      </a:xfrm>
                      <a:prstGeom prst="bentConnector3">
                        <a:avLst>
                          <a:gd name="adj1" fmla="val 3398"/>
                        </a:avLst>
                      </a:prstGeom>
                      <a:noFill/>
                      <a:ln w="28575">
                        <a:solidFill>
                          <a:srgbClr val="0F243E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F0ABD2" id="AutoShape 2" o:spid="_x0000_s1026" type="#_x0000_t34" style="position:absolute;margin-left:-39.8pt;margin-top:4.55pt;width:557.4pt;height:18.7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" adj="734" strokecolor="#0f243e" strokeweight="2.25pt"/>
          </w:pict>
        </mc:Fallback>
      </mc:AlternateContent>
    </w:r>
    <w:r w:rsidR="004F3DDD">
      <w:rPr>
        <w:rFonts w:ascii="Times New Roman" w:hAnsi="Times New Roman" w:cs="Times New Roman"/>
        <w:b/>
        <w:sz w:val="24"/>
        <w:szCs w:val="24"/>
      </w:rPr>
      <w:tab/>
    </w:r>
    <w:r w:rsidR="004F3DDD">
      <w:rPr>
        <w:rFonts w:ascii="Times New Roman" w:hAnsi="Times New Roman" w:cs="Times New Roman"/>
        <w:b/>
        <w:sz w:val="24"/>
        <w:szCs w:val="24"/>
      </w:rPr>
      <w:tab/>
    </w:r>
    <w:r w:rsidR="004F3DDD">
      <w:rPr>
        <w:rFonts w:ascii="Times New Roman" w:hAnsi="Times New Roman" w:cs="Times New Roman"/>
        <w:b/>
        <w:sz w:val="24"/>
        <w:szCs w:val="24"/>
      </w:rPr>
      <w:tab/>
    </w:r>
    <w:r w:rsidR="004F3DDD">
      <w:rPr>
        <w:rFonts w:ascii="Times New Roman" w:hAnsi="Times New Roman" w:cs="Times New Roman"/>
        <w:b/>
        <w:sz w:val="24"/>
        <w:szCs w:val="24"/>
      </w:rPr>
      <w:tab/>
    </w:r>
    <w:r w:rsidR="004F3DDD">
      <w:rPr>
        <w:rFonts w:ascii="Times New Roman" w:hAnsi="Times New Roman" w:cs="Times New Roman"/>
        <w:b/>
        <w:sz w:val="24"/>
        <w:szCs w:val="24"/>
      </w:rPr>
      <w:tab/>
    </w:r>
  </w:p>
  <w:p w:rsidR="00834830" w:rsidRDefault="008348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036332"/>
    <w:multiLevelType w:val="hybridMultilevel"/>
    <w:tmpl w:val="B7CC9580"/>
    <w:lvl w:ilvl="0" w:tplc="A1C6B3D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6492FA0"/>
    <w:multiLevelType w:val="hybridMultilevel"/>
    <w:tmpl w:val="0766519A"/>
    <w:lvl w:ilvl="0" w:tplc="ECBC6D8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FD5165"/>
    <w:multiLevelType w:val="hybridMultilevel"/>
    <w:tmpl w:val="10B8A8B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2F2BDB"/>
    <w:multiLevelType w:val="hybridMultilevel"/>
    <w:tmpl w:val="85E2D6D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NzQ0NzWzNDYzMrFQ0lEKTi0uzszPAykwrAUAcHpaVCwAAAA="/>
  </w:docVars>
  <w:rsids>
    <w:rsidRoot w:val="00593E3A"/>
    <w:rsid w:val="00004936"/>
    <w:rsid w:val="00007EE0"/>
    <w:rsid w:val="00015218"/>
    <w:rsid w:val="0003482B"/>
    <w:rsid w:val="000474E6"/>
    <w:rsid w:val="00054794"/>
    <w:rsid w:val="00064ACB"/>
    <w:rsid w:val="000A7F81"/>
    <w:rsid w:val="00115FA1"/>
    <w:rsid w:val="0018746D"/>
    <w:rsid w:val="001B29EA"/>
    <w:rsid w:val="001B609C"/>
    <w:rsid w:val="001C5856"/>
    <w:rsid w:val="001D4BD4"/>
    <w:rsid w:val="00207EC0"/>
    <w:rsid w:val="00212DA3"/>
    <w:rsid w:val="0021721A"/>
    <w:rsid w:val="0023777D"/>
    <w:rsid w:val="002658FC"/>
    <w:rsid w:val="002B0CC3"/>
    <w:rsid w:val="002C7360"/>
    <w:rsid w:val="002D56D6"/>
    <w:rsid w:val="002D5BF5"/>
    <w:rsid w:val="002E2C2C"/>
    <w:rsid w:val="0030696F"/>
    <w:rsid w:val="00330BDC"/>
    <w:rsid w:val="003656F9"/>
    <w:rsid w:val="00373DC1"/>
    <w:rsid w:val="003C2D81"/>
    <w:rsid w:val="003D0CC1"/>
    <w:rsid w:val="003F0AA6"/>
    <w:rsid w:val="00401547"/>
    <w:rsid w:val="0041510E"/>
    <w:rsid w:val="00432115"/>
    <w:rsid w:val="00443D3C"/>
    <w:rsid w:val="004465EA"/>
    <w:rsid w:val="00450AF8"/>
    <w:rsid w:val="00471967"/>
    <w:rsid w:val="00490261"/>
    <w:rsid w:val="00491E3E"/>
    <w:rsid w:val="004929FE"/>
    <w:rsid w:val="004F3DDD"/>
    <w:rsid w:val="004F409B"/>
    <w:rsid w:val="004F6469"/>
    <w:rsid w:val="00500634"/>
    <w:rsid w:val="0050331A"/>
    <w:rsid w:val="005136D0"/>
    <w:rsid w:val="00535F59"/>
    <w:rsid w:val="00542DBB"/>
    <w:rsid w:val="00552319"/>
    <w:rsid w:val="00576832"/>
    <w:rsid w:val="00587394"/>
    <w:rsid w:val="005927E1"/>
    <w:rsid w:val="00593E3A"/>
    <w:rsid w:val="005A0635"/>
    <w:rsid w:val="005A1871"/>
    <w:rsid w:val="005A62DF"/>
    <w:rsid w:val="005C754B"/>
    <w:rsid w:val="005E4FDD"/>
    <w:rsid w:val="0060561E"/>
    <w:rsid w:val="00605CD3"/>
    <w:rsid w:val="00614B19"/>
    <w:rsid w:val="00636000"/>
    <w:rsid w:val="00641074"/>
    <w:rsid w:val="006575FB"/>
    <w:rsid w:val="00660889"/>
    <w:rsid w:val="00666F80"/>
    <w:rsid w:val="00675E95"/>
    <w:rsid w:val="0069469C"/>
    <w:rsid w:val="006B3EBC"/>
    <w:rsid w:val="006B3F83"/>
    <w:rsid w:val="006D6FDB"/>
    <w:rsid w:val="006E2BDD"/>
    <w:rsid w:val="006F6818"/>
    <w:rsid w:val="006F692E"/>
    <w:rsid w:val="0073259C"/>
    <w:rsid w:val="00735DFD"/>
    <w:rsid w:val="00736171"/>
    <w:rsid w:val="00741409"/>
    <w:rsid w:val="0074518B"/>
    <w:rsid w:val="007474E6"/>
    <w:rsid w:val="00750D3E"/>
    <w:rsid w:val="007541B1"/>
    <w:rsid w:val="0077622D"/>
    <w:rsid w:val="007870EF"/>
    <w:rsid w:val="00787B84"/>
    <w:rsid w:val="00787BCD"/>
    <w:rsid w:val="007946C8"/>
    <w:rsid w:val="007976D9"/>
    <w:rsid w:val="007A2D4C"/>
    <w:rsid w:val="007B0955"/>
    <w:rsid w:val="007F4F34"/>
    <w:rsid w:val="007F5F50"/>
    <w:rsid w:val="00811237"/>
    <w:rsid w:val="00817750"/>
    <w:rsid w:val="0082045E"/>
    <w:rsid w:val="00834830"/>
    <w:rsid w:val="00852827"/>
    <w:rsid w:val="00895D69"/>
    <w:rsid w:val="008A296E"/>
    <w:rsid w:val="008B3643"/>
    <w:rsid w:val="008C0130"/>
    <w:rsid w:val="008C3BED"/>
    <w:rsid w:val="00901D0C"/>
    <w:rsid w:val="009153DB"/>
    <w:rsid w:val="00924E4D"/>
    <w:rsid w:val="009302E0"/>
    <w:rsid w:val="009346B5"/>
    <w:rsid w:val="00950E66"/>
    <w:rsid w:val="00953CA9"/>
    <w:rsid w:val="00970658"/>
    <w:rsid w:val="009C1A83"/>
    <w:rsid w:val="009C6225"/>
    <w:rsid w:val="009C6599"/>
    <w:rsid w:val="009D688D"/>
    <w:rsid w:val="00A11F9E"/>
    <w:rsid w:val="00A13E89"/>
    <w:rsid w:val="00A17F7E"/>
    <w:rsid w:val="00A31CFE"/>
    <w:rsid w:val="00A37602"/>
    <w:rsid w:val="00A6349A"/>
    <w:rsid w:val="00A64282"/>
    <w:rsid w:val="00A8386C"/>
    <w:rsid w:val="00A902FF"/>
    <w:rsid w:val="00A94A40"/>
    <w:rsid w:val="00AC21B5"/>
    <w:rsid w:val="00AC38F5"/>
    <w:rsid w:val="00AC5716"/>
    <w:rsid w:val="00AD6AB1"/>
    <w:rsid w:val="00AF1CD5"/>
    <w:rsid w:val="00B37143"/>
    <w:rsid w:val="00B427E3"/>
    <w:rsid w:val="00B56E38"/>
    <w:rsid w:val="00B646ED"/>
    <w:rsid w:val="00B71430"/>
    <w:rsid w:val="00B7329F"/>
    <w:rsid w:val="00B868D3"/>
    <w:rsid w:val="00B96ADB"/>
    <w:rsid w:val="00BA1469"/>
    <w:rsid w:val="00BA4C4F"/>
    <w:rsid w:val="00BB51C7"/>
    <w:rsid w:val="00C20C29"/>
    <w:rsid w:val="00C37360"/>
    <w:rsid w:val="00C410BF"/>
    <w:rsid w:val="00C41B23"/>
    <w:rsid w:val="00C46069"/>
    <w:rsid w:val="00C5206E"/>
    <w:rsid w:val="00C565A0"/>
    <w:rsid w:val="00C639C4"/>
    <w:rsid w:val="00C72A07"/>
    <w:rsid w:val="00CA4126"/>
    <w:rsid w:val="00CA5834"/>
    <w:rsid w:val="00CB4954"/>
    <w:rsid w:val="00CD4D51"/>
    <w:rsid w:val="00CE1305"/>
    <w:rsid w:val="00CF03E3"/>
    <w:rsid w:val="00D03BF6"/>
    <w:rsid w:val="00D174AB"/>
    <w:rsid w:val="00D21A43"/>
    <w:rsid w:val="00D66977"/>
    <w:rsid w:val="00D73ED8"/>
    <w:rsid w:val="00D81EF0"/>
    <w:rsid w:val="00D93AE0"/>
    <w:rsid w:val="00D954D2"/>
    <w:rsid w:val="00D97187"/>
    <w:rsid w:val="00DA1251"/>
    <w:rsid w:val="00DA4C18"/>
    <w:rsid w:val="00DC122F"/>
    <w:rsid w:val="00DC6BC1"/>
    <w:rsid w:val="00DD1181"/>
    <w:rsid w:val="00DD6DC3"/>
    <w:rsid w:val="00DD7A22"/>
    <w:rsid w:val="00DE12CF"/>
    <w:rsid w:val="00DF7ED4"/>
    <w:rsid w:val="00E40B72"/>
    <w:rsid w:val="00E641F2"/>
    <w:rsid w:val="00E6616E"/>
    <w:rsid w:val="00E92526"/>
    <w:rsid w:val="00F070C1"/>
    <w:rsid w:val="00F117CB"/>
    <w:rsid w:val="00F20514"/>
    <w:rsid w:val="00F36C5E"/>
    <w:rsid w:val="00F72042"/>
    <w:rsid w:val="00F7427A"/>
    <w:rsid w:val="00F82D1C"/>
    <w:rsid w:val="00F93A5F"/>
    <w:rsid w:val="00FA39EC"/>
    <w:rsid w:val="00FA7926"/>
    <w:rsid w:val="00FB701F"/>
    <w:rsid w:val="00FC3710"/>
    <w:rsid w:val="00FD5334"/>
    <w:rsid w:val="00FE6597"/>
    <w:rsid w:val="00FF363C"/>
    <w:rsid w:val="00FF3F62"/>
    <w:rsid w:val="00FF4082"/>
    <w:rsid w:val="00FF6C62"/>
    <w:rsid w:val="2F8E7DC5"/>
    <w:rsid w:val="4F611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A4814AC-A9B5-4E25-8C8D-CEE349F12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acharya.ac.in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44"/>
    <customShpInfo spid="_x0000_s1043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Microsoft account</cp:lastModifiedBy>
  <cp:revision>2</cp:revision>
  <cp:lastPrinted>2024-08-07T06:37:00Z</cp:lastPrinted>
  <dcterms:created xsi:type="dcterms:W3CDTF">2024-12-05T06:38:00Z</dcterms:created>
  <dcterms:modified xsi:type="dcterms:W3CDTF">2024-12-05T0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911</vt:lpwstr>
  </property>
  <property fmtid="{D5CDD505-2E9C-101B-9397-08002B2CF9AE}" pid="3" name="ICV">
    <vt:lpwstr>E368A9F7B37745D3A91D53C10F36E2A1_12</vt:lpwstr>
  </property>
</Properties>
</file>